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78A92" w14:textId="77777777" w:rsidR="005C785A" w:rsidRPr="00475B65" w:rsidRDefault="005C785A" w:rsidP="0046277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E54CC59" w14:textId="012A27DA" w:rsidR="0046277F" w:rsidRPr="00475B65" w:rsidRDefault="001571EF" w:rsidP="0046277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75B65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HÉMA</w:t>
      </w:r>
      <w:r w:rsidR="001458DF" w:rsidRPr="00475B65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k reflexi praxe </w:t>
      </w:r>
      <w:r w:rsidR="005A7900" w:rsidRPr="00475B65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</w:p>
    <w:p w14:paraId="34DCF536" w14:textId="1BB7E8F1" w:rsidR="00C51850" w:rsidRPr="00475B65" w:rsidRDefault="005A7900" w:rsidP="00C51850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75B65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áslechová na školním poradenském pracovišti</w:t>
      </w:r>
    </w:p>
    <w:p w14:paraId="609EC39F" w14:textId="77777777" w:rsidR="00C51850" w:rsidRPr="00475B65" w:rsidRDefault="00C51850" w:rsidP="00C51850">
      <w:pPr>
        <w:jc w:val="left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268"/>
        <w:gridCol w:w="851"/>
        <w:gridCol w:w="5943"/>
      </w:tblGrid>
      <w:tr w:rsidR="00C51850" w:rsidRPr="00475B65" w14:paraId="663156A7" w14:textId="77777777" w:rsidTr="00CF64B9">
        <w:trPr>
          <w:trHeight w:val="454"/>
        </w:trPr>
        <w:tc>
          <w:tcPr>
            <w:tcW w:w="3119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82F88CA" w14:textId="77777777" w:rsidR="00C51850" w:rsidRPr="00475B65" w:rsidRDefault="00C51850" w:rsidP="00CF64B9">
            <w:pPr>
              <w:jc w:val="center"/>
              <w:rPr>
                <w:rFonts w:cstheme="minorHAnsi"/>
                <w:b/>
                <w:bCs/>
              </w:rPr>
            </w:pPr>
            <w:r w:rsidRPr="00475B65">
              <w:rPr>
                <w:rFonts w:cstheme="minorHAnsi"/>
                <w:b/>
                <w:bCs/>
                <w:sz w:val="24"/>
                <w:szCs w:val="24"/>
              </w:rPr>
              <w:t>Jméno studenta/ studentky:</w:t>
            </w:r>
          </w:p>
        </w:tc>
        <w:tc>
          <w:tcPr>
            <w:tcW w:w="5943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729F594A" w14:textId="77777777" w:rsidR="00C51850" w:rsidRPr="00475B65" w:rsidRDefault="00C51850" w:rsidP="00CF64B9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C51850" w:rsidRPr="00475B65" w14:paraId="4EBC57EE" w14:textId="77777777" w:rsidTr="00CF64B9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268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DD63EBB" w14:textId="00EE713D" w:rsidR="00C51850" w:rsidRPr="00475B65" w:rsidRDefault="00C51850" w:rsidP="002C303C">
            <w:pPr>
              <w:jc w:val="center"/>
              <w:rPr>
                <w:rFonts w:cstheme="minorHAnsi"/>
              </w:rPr>
            </w:pPr>
            <w:r w:rsidRPr="00475B65">
              <w:rPr>
                <w:rFonts w:cstheme="minorHAnsi"/>
                <w:b/>
                <w:bCs/>
                <w:sz w:val="24"/>
                <w:szCs w:val="24"/>
              </w:rPr>
              <w:t>Akademický rok:</w:t>
            </w:r>
          </w:p>
        </w:tc>
        <w:tc>
          <w:tcPr>
            <w:tcW w:w="6794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6F313B49" w14:textId="77777777" w:rsidR="00C51850" w:rsidRPr="00475B65" w:rsidRDefault="00C51850" w:rsidP="002C303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69321C9B" w14:textId="77777777" w:rsidR="001458DF" w:rsidRPr="00475B65" w:rsidRDefault="001458DF" w:rsidP="001458DF">
      <w:pPr>
        <w:rPr>
          <w:rFonts w:cstheme="minorHAnsi"/>
        </w:rPr>
      </w:pPr>
    </w:p>
    <w:p w14:paraId="03D08441" w14:textId="1B4F5F3E" w:rsidR="001458DF" w:rsidRPr="00475B65" w:rsidRDefault="001458DF" w:rsidP="001458DF">
      <w:pPr>
        <w:rPr>
          <w:rFonts w:cstheme="minorHAnsi"/>
        </w:rPr>
      </w:pPr>
      <w:r w:rsidRPr="00475B65">
        <w:rPr>
          <w:rFonts w:cstheme="minorHAnsi"/>
        </w:rPr>
        <w:t>Před nástupem na praxi</w:t>
      </w:r>
      <w:r w:rsidR="00391215" w:rsidRPr="00475B65">
        <w:rPr>
          <w:rFonts w:cstheme="minorHAnsi"/>
        </w:rPr>
        <w:t>,</w:t>
      </w:r>
      <w:r w:rsidRPr="00475B65">
        <w:rPr>
          <w:rFonts w:cstheme="minorHAnsi"/>
        </w:rPr>
        <w:t xml:space="preserve"> prosím</w:t>
      </w:r>
      <w:r w:rsidR="00391215" w:rsidRPr="00475B65">
        <w:rPr>
          <w:rFonts w:cstheme="minorHAnsi"/>
        </w:rPr>
        <w:t>,</w:t>
      </w:r>
      <w:r w:rsidRPr="00475B65">
        <w:rPr>
          <w:rFonts w:cstheme="minorHAnsi"/>
        </w:rPr>
        <w:t xml:space="preserve"> vyplňte </w:t>
      </w:r>
      <w:r w:rsidR="002F0520" w:rsidRPr="00475B65">
        <w:rPr>
          <w:rFonts w:cstheme="minorHAnsi"/>
        </w:rPr>
        <w:t>kroky</w:t>
      </w:r>
      <w:r w:rsidRPr="00475B65">
        <w:rPr>
          <w:rFonts w:cstheme="minorHAnsi"/>
        </w:rPr>
        <w:t xml:space="preserve"> 1</w:t>
      </w:r>
      <w:r w:rsidR="00391215" w:rsidRPr="00475B65">
        <w:rPr>
          <w:rFonts w:cstheme="minorHAnsi"/>
        </w:rPr>
        <w:t xml:space="preserve"> a</w:t>
      </w:r>
      <w:r w:rsidRPr="00475B65">
        <w:rPr>
          <w:rFonts w:cstheme="minorHAnsi"/>
        </w:rPr>
        <w:t xml:space="preserve"> 2</w:t>
      </w:r>
    </w:p>
    <w:p w14:paraId="045A7744" w14:textId="4543DE80" w:rsidR="002F0520" w:rsidRPr="00475B65" w:rsidRDefault="002F0520" w:rsidP="001458DF">
      <w:pPr>
        <w:rPr>
          <w:rFonts w:cstheme="minorHAnsi"/>
          <w:b/>
          <w:bCs/>
          <w:sz w:val="28"/>
          <w:szCs w:val="28"/>
        </w:rPr>
      </w:pPr>
      <w:r w:rsidRPr="00475B65">
        <w:rPr>
          <w:rFonts w:cstheme="minorHAnsi"/>
          <w:b/>
          <w:bCs/>
          <w:sz w:val="28"/>
          <w:szCs w:val="28"/>
        </w:rPr>
        <w:t>Krok I – doplňte nedokončené věty</w:t>
      </w:r>
      <w:r w:rsidR="00251956" w:rsidRPr="00475B65">
        <w:rPr>
          <w:rFonts w:cstheme="minorHAnsi"/>
          <w:b/>
          <w:bCs/>
          <w:sz w:val="28"/>
          <w:szCs w:val="28"/>
        </w:rPr>
        <w:t>:</w:t>
      </w:r>
    </w:p>
    <w:p w14:paraId="6214483E" w14:textId="320C3B9C" w:rsidR="002F0520" w:rsidRPr="00475B65" w:rsidRDefault="001C4040" w:rsidP="004E305E">
      <w:pPr>
        <w:jc w:val="center"/>
        <w:rPr>
          <w:rFonts w:cstheme="minorHAnsi"/>
          <w:b/>
          <w:bCs/>
          <w:i/>
          <w:iCs/>
          <w:sz w:val="32"/>
          <w:szCs w:val="32"/>
        </w:rPr>
      </w:pPr>
      <w:r w:rsidRPr="00475B65">
        <w:rPr>
          <w:rFonts w:cstheme="minorHAnsi"/>
          <w:b/>
          <w:bCs/>
          <w:i/>
          <w:iCs/>
          <w:sz w:val="32"/>
          <w:szCs w:val="32"/>
        </w:rPr>
        <w:t>Dobrý školní speciální pedagog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305E" w:rsidRPr="00475B65" w14:paraId="18E3461B" w14:textId="77777777" w:rsidTr="004E305E">
        <w:tc>
          <w:tcPr>
            <w:tcW w:w="9062" w:type="dxa"/>
            <w:shd w:val="clear" w:color="auto" w:fill="E7E6E6" w:themeFill="background2"/>
          </w:tcPr>
          <w:p w14:paraId="447D6046" w14:textId="49D4FF57" w:rsidR="004E305E" w:rsidRPr="00475B65" w:rsidRDefault="004E305E" w:rsidP="004E305E">
            <w:pPr>
              <w:rPr>
                <w:rFonts w:cstheme="minorHAnsi"/>
                <w:sz w:val="24"/>
                <w:szCs w:val="24"/>
              </w:rPr>
            </w:pPr>
            <w:bookmarkStart w:id="0" w:name="_Hlk208754388"/>
            <w:r w:rsidRPr="00475B65">
              <w:rPr>
                <w:rFonts w:cstheme="minorHAnsi"/>
                <w:sz w:val="24"/>
                <w:szCs w:val="24"/>
              </w:rPr>
              <w:t xml:space="preserve">Dobře </w:t>
            </w:r>
            <w:proofErr w:type="gramStart"/>
            <w:r w:rsidRPr="00475B65">
              <w:rPr>
                <w:rFonts w:cstheme="minorHAnsi"/>
                <w:sz w:val="24"/>
                <w:szCs w:val="24"/>
              </w:rPr>
              <w:t>umí….</w:t>
            </w:r>
            <w:proofErr w:type="gramEnd"/>
          </w:p>
        </w:tc>
      </w:tr>
      <w:tr w:rsidR="004E305E" w:rsidRPr="00475B65" w14:paraId="7FF9C966" w14:textId="77777777" w:rsidTr="004E305E">
        <w:tc>
          <w:tcPr>
            <w:tcW w:w="9062" w:type="dxa"/>
            <w:shd w:val="clear" w:color="auto" w:fill="E7E6E6" w:themeFill="background2"/>
          </w:tcPr>
          <w:p w14:paraId="62054A21" w14:textId="39ADF165" w:rsidR="004E305E" w:rsidRPr="00475B65" w:rsidRDefault="00CE6B71" w:rsidP="004E305E">
            <w:pPr>
              <w:rPr>
                <w:rFonts w:cstheme="minorHAnsi"/>
                <w:sz w:val="24"/>
                <w:szCs w:val="24"/>
              </w:rPr>
            </w:pPr>
            <w:r w:rsidRPr="00475B65">
              <w:rPr>
                <w:rFonts w:cstheme="minorHAnsi"/>
                <w:sz w:val="24"/>
                <w:szCs w:val="24"/>
              </w:rPr>
              <w:t>P</w:t>
            </w:r>
            <w:r w:rsidR="004E305E" w:rsidRPr="00475B65">
              <w:rPr>
                <w:rFonts w:cstheme="minorHAnsi"/>
                <w:sz w:val="24"/>
                <w:szCs w:val="24"/>
              </w:rPr>
              <w:t>ravidelně využívá…</w:t>
            </w:r>
          </w:p>
        </w:tc>
      </w:tr>
      <w:tr w:rsidR="004E305E" w:rsidRPr="00475B65" w14:paraId="0097C43F" w14:textId="77777777" w:rsidTr="004E305E">
        <w:tc>
          <w:tcPr>
            <w:tcW w:w="9062" w:type="dxa"/>
            <w:shd w:val="clear" w:color="auto" w:fill="E7E6E6" w:themeFill="background2"/>
          </w:tcPr>
          <w:p w14:paraId="2CB04019" w14:textId="1041BDB6" w:rsidR="004E305E" w:rsidRPr="00475B65" w:rsidRDefault="00CE6B71" w:rsidP="004E305E">
            <w:pPr>
              <w:rPr>
                <w:rFonts w:cstheme="minorHAnsi"/>
                <w:sz w:val="24"/>
                <w:szCs w:val="24"/>
              </w:rPr>
            </w:pPr>
            <w:r w:rsidRPr="00475B65">
              <w:rPr>
                <w:rFonts w:cstheme="minorHAnsi"/>
                <w:sz w:val="24"/>
                <w:szCs w:val="24"/>
              </w:rPr>
              <w:t>M</w:t>
            </w:r>
            <w:r w:rsidR="004E305E" w:rsidRPr="00475B65">
              <w:rPr>
                <w:rFonts w:cstheme="minorHAnsi"/>
                <w:sz w:val="24"/>
                <w:szCs w:val="24"/>
              </w:rPr>
              <w:t xml:space="preserve">usí </w:t>
            </w:r>
            <w:proofErr w:type="gramStart"/>
            <w:r w:rsidR="004E305E" w:rsidRPr="00475B65">
              <w:rPr>
                <w:rFonts w:cstheme="minorHAnsi"/>
                <w:sz w:val="24"/>
                <w:szCs w:val="24"/>
              </w:rPr>
              <w:t>zvládnout..</w:t>
            </w:r>
            <w:proofErr w:type="gramEnd"/>
          </w:p>
        </w:tc>
      </w:tr>
      <w:tr w:rsidR="004E305E" w:rsidRPr="00475B65" w14:paraId="785DF059" w14:textId="77777777" w:rsidTr="004E305E">
        <w:tc>
          <w:tcPr>
            <w:tcW w:w="9062" w:type="dxa"/>
            <w:shd w:val="clear" w:color="auto" w:fill="E7E6E6" w:themeFill="background2"/>
          </w:tcPr>
          <w:p w14:paraId="59504B19" w14:textId="744F82E1" w:rsidR="004E305E" w:rsidRPr="00475B65" w:rsidRDefault="004E305E" w:rsidP="004E305E">
            <w:pPr>
              <w:rPr>
                <w:rFonts w:cstheme="minorHAnsi"/>
                <w:sz w:val="24"/>
                <w:szCs w:val="24"/>
              </w:rPr>
            </w:pPr>
            <w:r w:rsidRPr="00475B65">
              <w:rPr>
                <w:rFonts w:cstheme="minorHAnsi"/>
                <w:sz w:val="24"/>
                <w:szCs w:val="24"/>
              </w:rPr>
              <w:t>Nejvíc potřebuje…</w:t>
            </w:r>
          </w:p>
        </w:tc>
      </w:tr>
      <w:tr w:rsidR="004E305E" w:rsidRPr="00475B65" w14:paraId="4462F5D1" w14:textId="77777777" w:rsidTr="004E305E">
        <w:trPr>
          <w:trHeight w:val="228"/>
        </w:trPr>
        <w:tc>
          <w:tcPr>
            <w:tcW w:w="9062" w:type="dxa"/>
            <w:shd w:val="clear" w:color="auto" w:fill="E7E6E6" w:themeFill="background2"/>
          </w:tcPr>
          <w:p w14:paraId="46DA6BB6" w14:textId="295CF251" w:rsidR="004E305E" w:rsidRPr="00475B65" w:rsidRDefault="004E305E" w:rsidP="004E305E">
            <w:pPr>
              <w:rPr>
                <w:rFonts w:cstheme="minorHAnsi"/>
                <w:sz w:val="24"/>
                <w:szCs w:val="24"/>
              </w:rPr>
            </w:pPr>
            <w:r w:rsidRPr="00475B65">
              <w:rPr>
                <w:rFonts w:cstheme="minorHAnsi"/>
                <w:sz w:val="24"/>
                <w:szCs w:val="24"/>
              </w:rPr>
              <w:t>Musí znát</w:t>
            </w:r>
          </w:p>
        </w:tc>
      </w:tr>
      <w:tr w:rsidR="004E305E" w:rsidRPr="00475B65" w14:paraId="12062594" w14:textId="77777777" w:rsidTr="004E305E">
        <w:tc>
          <w:tcPr>
            <w:tcW w:w="9062" w:type="dxa"/>
            <w:shd w:val="clear" w:color="auto" w:fill="E7E6E6" w:themeFill="background2"/>
          </w:tcPr>
          <w:p w14:paraId="237D1E75" w14:textId="6DC8DB93" w:rsidR="004E305E" w:rsidRPr="00475B65" w:rsidRDefault="004E305E" w:rsidP="004E305E">
            <w:pPr>
              <w:rPr>
                <w:rFonts w:cstheme="minorHAnsi"/>
                <w:sz w:val="24"/>
                <w:szCs w:val="24"/>
              </w:rPr>
            </w:pPr>
            <w:r w:rsidRPr="00475B65">
              <w:rPr>
                <w:rFonts w:cstheme="minorHAnsi"/>
                <w:sz w:val="24"/>
                <w:szCs w:val="24"/>
              </w:rPr>
              <w:t>By se měl vyvarovat…</w:t>
            </w:r>
          </w:p>
        </w:tc>
      </w:tr>
      <w:bookmarkEnd w:id="0"/>
    </w:tbl>
    <w:p w14:paraId="0003469B" w14:textId="77777777" w:rsidR="004E305E" w:rsidRPr="00475B65" w:rsidRDefault="004E305E" w:rsidP="001458DF">
      <w:pPr>
        <w:rPr>
          <w:rFonts w:cstheme="minorHAnsi"/>
        </w:rPr>
      </w:pPr>
    </w:p>
    <w:p w14:paraId="549522DD" w14:textId="6A4A31DF" w:rsidR="00251956" w:rsidRPr="00475B65" w:rsidRDefault="00251956" w:rsidP="001458DF">
      <w:pPr>
        <w:rPr>
          <w:rFonts w:cstheme="minorHAnsi"/>
          <w:b/>
          <w:bCs/>
          <w:sz w:val="28"/>
          <w:szCs w:val="28"/>
        </w:rPr>
      </w:pPr>
      <w:r w:rsidRPr="00475B65">
        <w:rPr>
          <w:rFonts w:cstheme="minorHAnsi"/>
          <w:b/>
          <w:bCs/>
          <w:sz w:val="28"/>
          <w:szCs w:val="28"/>
        </w:rPr>
        <w:t>Krok II –</w:t>
      </w:r>
      <w:r w:rsidR="008A2E6B" w:rsidRPr="00475B65">
        <w:rPr>
          <w:rFonts w:cstheme="minorHAnsi"/>
          <w:b/>
          <w:bCs/>
          <w:sz w:val="28"/>
          <w:szCs w:val="28"/>
        </w:rPr>
        <w:t xml:space="preserve"> Cíle pro profesní rozvoj na</w:t>
      </w:r>
      <w:r w:rsidRPr="00475B65">
        <w:rPr>
          <w:rFonts w:cstheme="minorHAnsi"/>
          <w:b/>
          <w:bCs/>
          <w:sz w:val="28"/>
          <w:szCs w:val="28"/>
        </w:rPr>
        <w:t xml:space="preserve"> praxi:</w:t>
      </w:r>
    </w:p>
    <w:p w14:paraId="180D3B3E" w14:textId="4C88621B" w:rsidR="00251956" w:rsidRPr="00475B65" w:rsidRDefault="00251956" w:rsidP="004E305E">
      <w:pPr>
        <w:spacing w:line="360" w:lineRule="auto"/>
        <w:rPr>
          <w:rFonts w:cstheme="minorHAnsi"/>
          <w:sz w:val="24"/>
          <w:szCs w:val="24"/>
        </w:rPr>
      </w:pPr>
      <w:r w:rsidRPr="00475B65">
        <w:rPr>
          <w:rFonts w:cstheme="minorHAnsi"/>
          <w:sz w:val="24"/>
          <w:szCs w:val="24"/>
        </w:rPr>
        <w:t xml:space="preserve">Na základě </w:t>
      </w:r>
      <w:r w:rsidR="001D3764" w:rsidRPr="00475B65">
        <w:rPr>
          <w:rFonts w:cstheme="minorHAnsi"/>
          <w:sz w:val="24"/>
          <w:szCs w:val="24"/>
        </w:rPr>
        <w:t>zamyšlení</w:t>
      </w:r>
      <w:r w:rsidR="008B61C3" w:rsidRPr="00475B65">
        <w:rPr>
          <w:rFonts w:cstheme="minorHAnsi"/>
          <w:sz w:val="24"/>
          <w:szCs w:val="24"/>
        </w:rPr>
        <w:t xml:space="preserve"> nad tím, co jste uvedli v</w:t>
      </w:r>
      <w:r w:rsidR="001D3764" w:rsidRPr="00475B65">
        <w:rPr>
          <w:rFonts w:cstheme="minorHAnsi"/>
          <w:sz w:val="24"/>
          <w:szCs w:val="24"/>
        </w:rPr>
        <w:t> </w:t>
      </w:r>
      <w:r w:rsidR="008B61C3" w:rsidRPr="00475B65">
        <w:rPr>
          <w:rFonts w:cstheme="minorHAnsi"/>
          <w:sz w:val="24"/>
          <w:szCs w:val="24"/>
        </w:rPr>
        <w:t>Kroku</w:t>
      </w:r>
      <w:r w:rsidR="001D3764" w:rsidRPr="00475B65">
        <w:rPr>
          <w:rFonts w:cstheme="minorHAnsi"/>
          <w:sz w:val="24"/>
          <w:szCs w:val="24"/>
        </w:rPr>
        <w:t xml:space="preserve"> </w:t>
      </w:r>
      <w:r w:rsidR="008B61C3" w:rsidRPr="00475B65">
        <w:rPr>
          <w:rFonts w:cstheme="minorHAnsi"/>
          <w:sz w:val="24"/>
          <w:szCs w:val="24"/>
        </w:rPr>
        <w:t>I</w:t>
      </w:r>
      <w:r w:rsidR="009C76B4" w:rsidRPr="00475B65">
        <w:rPr>
          <w:rFonts w:cstheme="minorHAnsi"/>
          <w:sz w:val="24"/>
          <w:szCs w:val="24"/>
        </w:rPr>
        <w:t xml:space="preserve"> a v kontextu zaměření průběžné praxe</w:t>
      </w:r>
      <w:r w:rsidR="00467967" w:rsidRPr="00475B65">
        <w:rPr>
          <w:rFonts w:cstheme="minorHAnsi"/>
          <w:sz w:val="24"/>
          <w:szCs w:val="24"/>
        </w:rPr>
        <w:t xml:space="preserve"> </w:t>
      </w:r>
      <w:r w:rsidR="004E305E" w:rsidRPr="00475B65">
        <w:rPr>
          <w:rFonts w:cstheme="minorHAnsi"/>
          <w:sz w:val="24"/>
          <w:szCs w:val="24"/>
        </w:rPr>
        <w:t>(škola</w:t>
      </w:r>
      <w:r w:rsidR="00467967" w:rsidRPr="00475B65">
        <w:rPr>
          <w:rFonts w:cstheme="minorHAnsi"/>
          <w:sz w:val="24"/>
          <w:szCs w:val="24"/>
        </w:rPr>
        <w:t xml:space="preserve"> a práce speciálního pedagoga v ní v rámci ŠPP)</w:t>
      </w:r>
      <w:r w:rsidR="00F768E2" w:rsidRPr="00475B65">
        <w:rPr>
          <w:rFonts w:cstheme="minorHAnsi"/>
          <w:sz w:val="24"/>
          <w:szCs w:val="24"/>
        </w:rPr>
        <w:t xml:space="preserve"> </w:t>
      </w:r>
      <w:r w:rsidR="008B61C3" w:rsidRPr="00475B65">
        <w:rPr>
          <w:rFonts w:cstheme="minorHAnsi"/>
          <w:sz w:val="24"/>
          <w:szCs w:val="24"/>
        </w:rPr>
        <w:t>si</w:t>
      </w:r>
      <w:r w:rsidR="001D0444" w:rsidRPr="00475B65">
        <w:rPr>
          <w:rFonts w:cstheme="minorHAnsi"/>
          <w:sz w:val="24"/>
          <w:szCs w:val="24"/>
        </w:rPr>
        <w:t>,</w:t>
      </w:r>
      <w:r w:rsidR="008B61C3" w:rsidRPr="00475B65">
        <w:rPr>
          <w:rFonts w:cstheme="minorHAnsi"/>
          <w:sz w:val="24"/>
          <w:szCs w:val="24"/>
        </w:rPr>
        <w:t xml:space="preserve"> prosím</w:t>
      </w:r>
      <w:r w:rsidR="001D0444" w:rsidRPr="00475B65">
        <w:rPr>
          <w:rFonts w:cstheme="minorHAnsi"/>
          <w:sz w:val="24"/>
          <w:szCs w:val="24"/>
        </w:rPr>
        <w:t>,</w:t>
      </w:r>
      <w:r w:rsidR="008B61C3" w:rsidRPr="00475B65">
        <w:rPr>
          <w:rFonts w:cstheme="minorHAnsi"/>
          <w:sz w:val="24"/>
          <w:szCs w:val="24"/>
        </w:rPr>
        <w:t xml:space="preserve"> stanov</w:t>
      </w:r>
      <w:r w:rsidR="001D3764" w:rsidRPr="00475B65">
        <w:rPr>
          <w:rFonts w:cstheme="minorHAnsi"/>
          <w:sz w:val="24"/>
          <w:szCs w:val="24"/>
        </w:rPr>
        <w:t>te</w:t>
      </w:r>
      <w:r w:rsidR="008B61C3" w:rsidRPr="00475B65">
        <w:rPr>
          <w:rFonts w:cstheme="minorHAnsi"/>
          <w:sz w:val="24"/>
          <w:szCs w:val="24"/>
        </w:rPr>
        <w:t xml:space="preserve"> následující </w:t>
      </w:r>
      <w:r w:rsidR="001D3764" w:rsidRPr="00475B65">
        <w:rPr>
          <w:rFonts w:cstheme="minorHAnsi"/>
          <w:b/>
          <w:sz w:val="24"/>
          <w:szCs w:val="24"/>
        </w:rPr>
        <w:t>cíle pro praxi</w:t>
      </w:r>
      <w:r w:rsidR="001D3764" w:rsidRPr="00475B65">
        <w:rPr>
          <w:rFonts w:cstheme="minorHAnsi"/>
          <w:sz w:val="24"/>
          <w:szCs w:val="24"/>
        </w:rPr>
        <w:t xml:space="preserve"> a určete potenciální obtíže</w:t>
      </w:r>
      <w:r w:rsidR="00467967" w:rsidRPr="00475B65">
        <w:rPr>
          <w:rFonts w:cstheme="minorHAnsi"/>
          <w:sz w:val="24"/>
          <w:szCs w:val="24"/>
        </w:rPr>
        <w:t xml:space="preserve"> v jejich dosahovaní.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552"/>
        <w:gridCol w:w="1843"/>
        <w:gridCol w:w="4667"/>
      </w:tblGrid>
      <w:tr w:rsidR="004E305E" w:rsidRPr="00475B65" w14:paraId="154A3FAD" w14:textId="77777777" w:rsidTr="004E305E">
        <w:trPr>
          <w:trHeight w:val="454"/>
        </w:trPr>
        <w:tc>
          <w:tcPr>
            <w:tcW w:w="4395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0BAA8DB" w14:textId="6B2CF885" w:rsidR="004E305E" w:rsidRPr="00475B65" w:rsidRDefault="004E305E" w:rsidP="00CF64B9">
            <w:pPr>
              <w:jc w:val="center"/>
              <w:rPr>
                <w:rFonts w:cstheme="minorHAnsi"/>
                <w:b/>
                <w:bCs/>
              </w:rPr>
            </w:pPr>
            <w:bookmarkStart w:id="1" w:name="_Hlk208754497"/>
            <w:r w:rsidRPr="00475B65">
              <w:rPr>
                <w:rFonts w:cstheme="minorHAnsi"/>
                <w:b/>
                <w:bCs/>
                <w:sz w:val="24"/>
                <w:szCs w:val="24"/>
              </w:rPr>
              <w:t>Na této praxi se potřebuji naučit/zlepšit:</w:t>
            </w:r>
          </w:p>
        </w:tc>
        <w:tc>
          <w:tcPr>
            <w:tcW w:w="4667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33EC8F82" w14:textId="77777777" w:rsidR="004E305E" w:rsidRPr="00475B65" w:rsidRDefault="004E305E" w:rsidP="00CF64B9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E305E" w:rsidRPr="00475B65" w14:paraId="098DD53A" w14:textId="77777777" w:rsidTr="004E305E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552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C799455" w14:textId="7FCECCF6" w:rsidR="004E305E" w:rsidRPr="00475B65" w:rsidRDefault="004E305E" w:rsidP="00CF64B9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75B65">
              <w:rPr>
                <w:rFonts w:cstheme="minorHAnsi"/>
                <w:b/>
                <w:bCs/>
                <w:sz w:val="24"/>
                <w:szCs w:val="24"/>
              </w:rPr>
              <w:t>Může mi v tom bránit:</w:t>
            </w:r>
          </w:p>
        </w:tc>
        <w:tc>
          <w:tcPr>
            <w:tcW w:w="6510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3F3C5B78" w14:textId="77777777" w:rsidR="004E305E" w:rsidRPr="00475B65" w:rsidRDefault="004E305E" w:rsidP="00CF64B9">
            <w:pPr>
              <w:rPr>
                <w:rFonts w:cstheme="minorHAnsi"/>
                <w:sz w:val="24"/>
                <w:szCs w:val="24"/>
              </w:rPr>
            </w:pPr>
          </w:p>
        </w:tc>
      </w:tr>
      <w:bookmarkEnd w:id="1"/>
    </w:tbl>
    <w:p w14:paraId="5FCA5F0C" w14:textId="377FE067" w:rsidR="007104E8" w:rsidRPr="00475B65" w:rsidRDefault="007104E8" w:rsidP="00732458">
      <w:pPr>
        <w:shd w:val="clear" w:color="auto" w:fill="FFFFFF" w:themeFill="background1"/>
        <w:rPr>
          <w:rFonts w:cstheme="minorHAnsi"/>
        </w:rPr>
      </w:pPr>
    </w:p>
    <w:p w14:paraId="6E4C197B" w14:textId="77777777" w:rsidR="004E305E" w:rsidRPr="00475B65" w:rsidRDefault="004E305E" w:rsidP="004E305E">
      <w:pPr>
        <w:rPr>
          <w:rFonts w:cstheme="minorHAnsi"/>
          <w:b/>
          <w:bCs/>
          <w:sz w:val="28"/>
          <w:szCs w:val="28"/>
        </w:rPr>
      </w:pPr>
    </w:p>
    <w:p w14:paraId="3FD0A8F5" w14:textId="2396E140" w:rsidR="000158F6" w:rsidRPr="00475B65" w:rsidRDefault="000A662C" w:rsidP="004E305E">
      <w:pPr>
        <w:rPr>
          <w:rFonts w:cstheme="minorHAnsi"/>
          <w:b/>
          <w:bCs/>
          <w:sz w:val="28"/>
          <w:szCs w:val="28"/>
        </w:rPr>
      </w:pPr>
      <w:r w:rsidRPr="00475B65">
        <w:rPr>
          <w:rFonts w:cstheme="minorHAnsi"/>
          <w:b/>
          <w:bCs/>
          <w:sz w:val="28"/>
          <w:szCs w:val="28"/>
        </w:rPr>
        <w:t xml:space="preserve">Krok III </w:t>
      </w:r>
      <w:r w:rsidR="00F07B72" w:rsidRPr="00475B65">
        <w:rPr>
          <w:rFonts w:cstheme="minorHAnsi"/>
          <w:b/>
          <w:bCs/>
          <w:sz w:val="28"/>
          <w:szCs w:val="28"/>
        </w:rPr>
        <w:t>–</w:t>
      </w:r>
      <w:r w:rsidRPr="00475B65">
        <w:rPr>
          <w:rFonts w:cstheme="minorHAnsi"/>
          <w:b/>
          <w:bCs/>
          <w:sz w:val="28"/>
          <w:szCs w:val="28"/>
        </w:rPr>
        <w:t xml:space="preserve"> </w:t>
      </w:r>
      <w:r w:rsidR="00F07B72" w:rsidRPr="00475B65">
        <w:rPr>
          <w:rFonts w:cstheme="minorHAnsi"/>
          <w:b/>
          <w:bCs/>
          <w:sz w:val="28"/>
          <w:szCs w:val="28"/>
        </w:rPr>
        <w:t>Reflektivní deník</w:t>
      </w:r>
    </w:p>
    <w:p w14:paraId="21616B51" w14:textId="4FE56636" w:rsidR="00467967" w:rsidRPr="00475B65" w:rsidRDefault="007104E8" w:rsidP="004E305E">
      <w:pPr>
        <w:spacing w:line="360" w:lineRule="auto"/>
        <w:rPr>
          <w:rFonts w:cstheme="minorHAnsi"/>
          <w:sz w:val="24"/>
          <w:szCs w:val="24"/>
        </w:rPr>
      </w:pPr>
      <w:bookmarkStart w:id="2" w:name="_Hlk198887178"/>
      <w:r w:rsidRPr="00475B65">
        <w:rPr>
          <w:rFonts w:cstheme="minorHAnsi"/>
          <w:sz w:val="24"/>
          <w:szCs w:val="24"/>
        </w:rPr>
        <w:t xml:space="preserve">V průběhu praxe se </w:t>
      </w:r>
      <w:r w:rsidR="00C11805" w:rsidRPr="00475B65">
        <w:rPr>
          <w:rFonts w:cstheme="minorHAnsi"/>
          <w:sz w:val="24"/>
          <w:szCs w:val="24"/>
        </w:rPr>
        <w:t>soustřeďte</w:t>
      </w:r>
      <w:r w:rsidRPr="00475B65">
        <w:rPr>
          <w:rFonts w:cstheme="minorHAnsi"/>
          <w:sz w:val="24"/>
          <w:szCs w:val="24"/>
        </w:rPr>
        <w:t xml:space="preserve"> na </w:t>
      </w:r>
      <w:r w:rsidR="00C11805" w:rsidRPr="00475B65">
        <w:rPr>
          <w:rFonts w:cstheme="minorHAnsi"/>
          <w:sz w:val="24"/>
          <w:szCs w:val="24"/>
        </w:rPr>
        <w:t>oblasti doporučené pro reflektivní deník</w:t>
      </w:r>
      <w:r w:rsidR="00BC38E2" w:rsidRPr="00475B65">
        <w:rPr>
          <w:rFonts w:cstheme="minorHAnsi"/>
          <w:sz w:val="24"/>
          <w:szCs w:val="24"/>
        </w:rPr>
        <w:t xml:space="preserve"> a buďte otevřené aktuálnímu dění na praxi. </w:t>
      </w:r>
    </w:p>
    <w:p w14:paraId="15958187" w14:textId="77777777" w:rsidR="004E305E" w:rsidRPr="00475B65" w:rsidRDefault="004E305E">
      <w:pPr>
        <w:rPr>
          <w:rFonts w:cstheme="minorHAnsi"/>
        </w:rPr>
      </w:pPr>
      <w:r w:rsidRPr="00475B65">
        <w:rPr>
          <w:rFonts w:cstheme="minorHAnsi"/>
        </w:rPr>
        <w:br w:type="page"/>
      </w:r>
    </w:p>
    <w:p w14:paraId="4BA590FD" w14:textId="29B811F4" w:rsidR="004E305E" w:rsidRPr="00475B65" w:rsidRDefault="006E3833" w:rsidP="004E305E">
      <w:pPr>
        <w:rPr>
          <w:rFonts w:cstheme="minorHAnsi"/>
          <w:b/>
          <w:bCs/>
          <w:sz w:val="24"/>
          <w:szCs w:val="24"/>
        </w:rPr>
      </w:pPr>
      <w:r w:rsidRPr="00475B65">
        <w:rPr>
          <w:rFonts w:cstheme="minorHAnsi"/>
          <w:b/>
          <w:bCs/>
          <w:sz w:val="24"/>
          <w:szCs w:val="24"/>
        </w:rPr>
        <w:lastRenderedPageBreak/>
        <w:t>V rámci své praxe by student měl pozorovat a do deníku praxe reflektovat především tyto oblasti:</w:t>
      </w:r>
    </w:p>
    <w:p w14:paraId="44EF1F29" w14:textId="77777777" w:rsidR="004E305E" w:rsidRPr="00475B65" w:rsidRDefault="00467967" w:rsidP="004E305E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  <w:sz w:val="24"/>
          <w:szCs w:val="24"/>
        </w:rPr>
      </w:pPr>
      <w:r w:rsidRPr="00475B65">
        <w:rPr>
          <w:rFonts w:cstheme="minorHAnsi"/>
          <w:sz w:val="24"/>
          <w:szCs w:val="24"/>
        </w:rPr>
        <w:t>Prostředí školy, nabídka služeb, zaměstnanci školy</w:t>
      </w:r>
      <w:r w:rsidR="004E305E" w:rsidRPr="00475B65">
        <w:rPr>
          <w:rFonts w:cstheme="minorHAnsi"/>
          <w:sz w:val="24"/>
          <w:szCs w:val="24"/>
        </w:rPr>
        <w:t>.</w:t>
      </w:r>
    </w:p>
    <w:p w14:paraId="0BF0F451" w14:textId="77777777" w:rsidR="004E305E" w:rsidRPr="00475B65" w:rsidRDefault="00467967" w:rsidP="004E305E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  <w:sz w:val="24"/>
          <w:szCs w:val="24"/>
        </w:rPr>
      </w:pPr>
      <w:r w:rsidRPr="00475B65">
        <w:rPr>
          <w:rFonts w:cstheme="minorHAnsi"/>
          <w:sz w:val="24"/>
          <w:szCs w:val="24"/>
        </w:rPr>
        <w:t>Specifika žáků se SVP, složení tříd</w:t>
      </w:r>
      <w:r w:rsidR="004E305E" w:rsidRPr="00475B65">
        <w:rPr>
          <w:rFonts w:cstheme="minorHAnsi"/>
          <w:sz w:val="24"/>
          <w:szCs w:val="24"/>
        </w:rPr>
        <w:t>.</w:t>
      </w:r>
    </w:p>
    <w:p w14:paraId="13EB7457" w14:textId="77777777" w:rsidR="004E305E" w:rsidRPr="00475B65" w:rsidRDefault="00467967" w:rsidP="004E305E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  <w:sz w:val="24"/>
          <w:szCs w:val="24"/>
        </w:rPr>
      </w:pPr>
      <w:r w:rsidRPr="00475B65">
        <w:rPr>
          <w:rFonts w:cstheme="minorHAnsi"/>
          <w:sz w:val="24"/>
          <w:szCs w:val="24"/>
        </w:rPr>
        <w:t>Plánování poradenské práce</w:t>
      </w:r>
      <w:r w:rsidR="004E305E" w:rsidRPr="00475B65">
        <w:rPr>
          <w:rFonts w:cstheme="minorHAnsi"/>
          <w:sz w:val="24"/>
          <w:szCs w:val="24"/>
        </w:rPr>
        <w:t>.</w:t>
      </w:r>
    </w:p>
    <w:p w14:paraId="383E2DB0" w14:textId="77777777" w:rsidR="004E305E" w:rsidRPr="00475B65" w:rsidRDefault="00467967" w:rsidP="004E305E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  <w:sz w:val="24"/>
          <w:szCs w:val="24"/>
        </w:rPr>
      </w:pPr>
      <w:r w:rsidRPr="00475B65">
        <w:rPr>
          <w:rFonts w:cstheme="minorHAnsi"/>
          <w:sz w:val="24"/>
          <w:szCs w:val="24"/>
        </w:rPr>
        <w:t>Příprava a individuální či skupinová práce se žáky</w:t>
      </w:r>
      <w:r w:rsidR="004E305E" w:rsidRPr="00475B65">
        <w:rPr>
          <w:rFonts w:cstheme="minorHAnsi"/>
          <w:sz w:val="24"/>
          <w:szCs w:val="24"/>
        </w:rPr>
        <w:t>.</w:t>
      </w:r>
    </w:p>
    <w:p w14:paraId="7DBD4280" w14:textId="1614D46F" w:rsidR="004E305E" w:rsidRPr="00475B65" w:rsidRDefault="00467967" w:rsidP="004E305E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  <w:sz w:val="24"/>
          <w:szCs w:val="24"/>
        </w:rPr>
      </w:pPr>
      <w:r w:rsidRPr="00475B65">
        <w:rPr>
          <w:rFonts w:cstheme="minorHAnsi"/>
          <w:sz w:val="24"/>
          <w:szCs w:val="24"/>
        </w:rPr>
        <w:t>Vedení dokumentace žáků se SVP</w:t>
      </w:r>
      <w:r w:rsidR="004E305E" w:rsidRPr="00475B65">
        <w:rPr>
          <w:rFonts w:cstheme="minorHAnsi"/>
          <w:sz w:val="24"/>
          <w:szCs w:val="24"/>
        </w:rPr>
        <w:t>.</w:t>
      </w:r>
    </w:p>
    <w:p w14:paraId="00DEC5B4" w14:textId="77777777" w:rsidR="002C303C" w:rsidRPr="00475B65" w:rsidRDefault="002C303C" w:rsidP="002C303C">
      <w:pPr>
        <w:shd w:val="clear" w:color="auto" w:fill="FFFFFF" w:themeFill="background1"/>
        <w:spacing w:line="360" w:lineRule="auto"/>
        <w:jc w:val="left"/>
        <w:rPr>
          <w:rFonts w:cstheme="minorHAnsi"/>
        </w:rPr>
      </w:pPr>
    </w:p>
    <w:p w14:paraId="3DEFA9DC" w14:textId="6FBA88CD" w:rsidR="002F0520" w:rsidRPr="00475B65" w:rsidRDefault="006E3833" w:rsidP="002C303C">
      <w:pPr>
        <w:shd w:val="clear" w:color="auto" w:fill="FFFFFF" w:themeFill="background1"/>
        <w:spacing w:line="360" w:lineRule="auto"/>
        <w:rPr>
          <w:rFonts w:cstheme="minorHAnsi"/>
          <w:b/>
          <w:bCs/>
          <w:sz w:val="24"/>
          <w:szCs w:val="24"/>
        </w:rPr>
      </w:pPr>
      <w:bookmarkStart w:id="3" w:name="_Hlk208755499"/>
      <w:r w:rsidRPr="00475B65">
        <w:rPr>
          <w:rFonts w:cstheme="minorHAnsi"/>
          <w:b/>
          <w:bCs/>
          <w:sz w:val="24"/>
          <w:szCs w:val="24"/>
        </w:rPr>
        <w:t>Doporučená struktura</w:t>
      </w:r>
      <w:r w:rsidR="002F0520" w:rsidRPr="00475B65">
        <w:rPr>
          <w:rFonts w:cstheme="minorHAnsi"/>
          <w:b/>
          <w:bCs/>
          <w:sz w:val="24"/>
          <w:szCs w:val="24"/>
        </w:rPr>
        <w:t xml:space="preserve"> </w:t>
      </w:r>
      <w:r w:rsidR="002A2034" w:rsidRPr="00475B65">
        <w:rPr>
          <w:rFonts w:cstheme="minorHAnsi"/>
          <w:b/>
          <w:bCs/>
          <w:sz w:val="24"/>
          <w:szCs w:val="24"/>
        </w:rPr>
        <w:t>reflektivního deníku</w:t>
      </w:r>
      <w:r w:rsidR="00043218" w:rsidRPr="00475B65">
        <w:rPr>
          <w:rFonts w:cstheme="minorHAnsi"/>
          <w:b/>
          <w:bCs/>
          <w:sz w:val="24"/>
          <w:szCs w:val="24"/>
        </w:rPr>
        <w:t>:</w:t>
      </w:r>
    </w:p>
    <w:p w14:paraId="54F5E8AD" w14:textId="77777777" w:rsidR="0037048F" w:rsidRPr="00475B65" w:rsidRDefault="0037048F" w:rsidP="0037048F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bookmarkStart w:id="4" w:name="_Hlk208755819"/>
      <w:bookmarkEnd w:id="3"/>
      <w:r w:rsidRPr="00475B65">
        <w:rPr>
          <w:rFonts w:cstheme="minorHAnsi"/>
          <w:b/>
          <w:bCs/>
          <w:sz w:val="24"/>
          <w:szCs w:val="24"/>
        </w:rPr>
        <w:t>Jméno a charakteristika školy</w:t>
      </w:r>
    </w:p>
    <w:p w14:paraId="78EC2ADB" w14:textId="77777777" w:rsidR="0037048F" w:rsidRPr="00475B65" w:rsidRDefault="0037048F" w:rsidP="0037048F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475B65">
        <w:rPr>
          <w:rFonts w:cstheme="minorHAnsi"/>
          <w:b/>
          <w:bCs/>
          <w:sz w:val="24"/>
          <w:szCs w:val="24"/>
        </w:rPr>
        <w:t>Charakteristika ŠPP</w:t>
      </w:r>
    </w:p>
    <w:p w14:paraId="173516FC" w14:textId="77777777" w:rsidR="0037048F" w:rsidRPr="00475B65" w:rsidRDefault="0037048F" w:rsidP="0037048F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475B65">
        <w:rPr>
          <w:rFonts w:cstheme="minorHAnsi"/>
          <w:b/>
          <w:bCs/>
          <w:sz w:val="24"/>
          <w:szCs w:val="24"/>
        </w:rPr>
        <w:t>Popis a reflexe situací v průběhu praxe</w:t>
      </w:r>
    </w:p>
    <w:p w14:paraId="6ABF8C19" w14:textId="20274D16" w:rsidR="0037048F" w:rsidRPr="00475B65" w:rsidRDefault="0037048F" w:rsidP="0037048F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475B65">
        <w:rPr>
          <w:rFonts w:cstheme="minorHAnsi"/>
          <w:b/>
          <w:bCs/>
          <w:sz w:val="24"/>
          <w:szCs w:val="24"/>
        </w:rPr>
        <w:t>Reflexe silných a slabých stránek pracoviště.</w:t>
      </w:r>
    </w:p>
    <w:p w14:paraId="516E9105" w14:textId="61128FE6" w:rsidR="0037048F" w:rsidRPr="00475B65" w:rsidRDefault="0037048F" w:rsidP="0037048F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475B65">
        <w:rPr>
          <w:rFonts w:cstheme="minorHAnsi"/>
          <w:b/>
          <w:bCs/>
          <w:sz w:val="24"/>
          <w:szCs w:val="24"/>
        </w:rPr>
        <w:t>Reflexe naplňování cíle, které jste si stanovili v kroku II</w:t>
      </w:r>
    </w:p>
    <w:p w14:paraId="6C54A6C9" w14:textId="77777777" w:rsidR="002C303C" w:rsidRPr="00475B65" w:rsidRDefault="002C303C" w:rsidP="002C303C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C303C" w:rsidRPr="00475B65" w14:paraId="1A0B2717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6310E417" w14:textId="6BBAA913" w:rsidR="002C303C" w:rsidRPr="00475B65" w:rsidRDefault="002C303C" w:rsidP="002C303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Jméno a charakteristika školy</w:t>
            </w:r>
          </w:p>
        </w:tc>
      </w:tr>
      <w:tr w:rsidR="002C303C" w:rsidRPr="00475B65" w14:paraId="0E6B1B78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4896854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2B2828F1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78BCC8D6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1A2EBF3C" w14:textId="59764BD1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46E53AE3" w14:textId="77777777" w:rsidR="002C303C" w:rsidRPr="00475B65" w:rsidRDefault="002C303C" w:rsidP="002C303C">
      <w:pPr>
        <w:rPr>
          <w:rFonts w:cstheme="minorHAnsi"/>
          <w:b/>
          <w:bCs/>
          <w:sz w:val="20"/>
          <w:szCs w:val="20"/>
        </w:rPr>
      </w:pPr>
    </w:p>
    <w:p w14:paraId="59A30760" w14:textId="77777777" w:rsidR="002C303C" w:rsidRPr="00475B65" w:rsidRDefault="002C303C" w:rsidP="002C303C">
      <w:pPr>
        <w:rPr>
          <w:rFonts w:cstheme="minorHAnsi"/>
          <w:b/>
          <w:bCs/>
          <w:sz w:val="20"/>
          <w:szCs w:val="20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C303C" w:rsidRPr="00475B65" w14:paraId="33896B39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183ACD0" w14:textId="79BB4BAC" w:rsidR="002C303C" w:rsidRPr="00475B65" w:rsidRDefault="002C303C" w:rsidP="002C303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Charakteristika ŠPP</w:t>
            </w:r>
          </w:p>
        </w:tc>
      </w:tr>
      <w:tr w:rsidR="002C303C" w:rsidRPr="00475B65" w14:paraId="04484DB9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9E3445F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111EBD4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EA160AB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256BAC7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5220DCD" w14:textId="77777777" w:rsidR="002C303C" w:rsidRPr="00475B65" w:rsidRDefault="002C303C" w:rsidP="002C303C">
      <w:pPr>
        <w:rPr>
          <w:rFonts w:cstheme="minorHAnsi"/>
          <w:b/>
          <w:bCs/>
        </w:rPr>
      </w:pPr>
    </w:p>
    <w:p w14:paraId="477ACA05" w14:textId="77777777" w:rsidR="002C303C" w:rsidRPr="00475B65" w:rsidRDefault="002C303C" w:rsidP="002C303C">
      <w:pPr>
        <w:rPr>
          <w:rFonts w:cstheme="minorHAnsi"/>
          <w:b/>
          <w:bCs/>
          <w:sz w:val="24"/>
          <w:szCs w:val="24"/>
        </w:rPr>
      </w:pPr>
      <w:r w:rsidRPr="00475B65">
        <w:rPr>
          <w:rFonts w:cstheme="minorHAnsi"/>
          <w:b/>
          <w:bCs/>
          <w:sz w:val="24"/>
          <w:szCs w:val="24"/>
        </w:rPr>
        <w:t>Pro popis situací zahrnujeme:</w:t>
      </w:r>
    </w:p>
    <w:p w14:paraId="4CA4EF5E" w14:textId="0CF9E0E6" w:rsidR="002C303C" w:rsidRPr="00475B65" w:rsidRDefault="002C303C" w:rsidP="002C303C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475B65">
        <w:rPr>
          <w:rFonts w:cstheme="minorHAnsi"/>
        </w:rPr>
        <w:t>Popis kontextu – kde a kdy se situace odehrávaly, v </w:t>
      </w:r>
      <w:proofErr w:type="gramStart"/>
      <w:r w:rsidRPr="00475B65">
        <w:rPr>
          <w:rFonts w:cstheme="minorHAnsi"/>
        </w:rPr>
        <w:t>průběhu</w:t>
      </w:r>
      <w:proofErr w:type="gramEnd"/>
      <w:r w:rsidRPr="00475B65">
        <w:rPr>
          <w:rFonts w:cstheme="minorHAnsi"/>
        </w:rPr>
        <w:t xml:space="preserve"> jakých činností.</w:t>
      </w:r>
    </w:p>
    <w:p w14:paraId="6E7FC2E9" w14:textId="77777777" w:rsidR="002C303C" w:rsidRPr="00475B65" w:rsidRDefault="002C303C" w:rsidP="002C303C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475B65">
        <w:rPr>
          <w:rFonts w:cstheme="minorHAnsi"/>
        </w:rPr>
        <w:t xml:space="preserve">Popis aktérů – kdo, koho se situace týká, jaký je jeho emoční stav apod. </w:t>
      </w:r>
    </w:p>
    <w:p w14:paraId="366555B6" w14:textId="77777777" w:rsidR="002C303C" w:rsidRPr="00475B65" w:rsidRDefault="002C303C" w:rsidP="002C303C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475B65">
        <w:rPr>
          <w:rFonts w:cstheme="minorHAnsi"/>
        </w:rPr>
        <w:t>Popis jevů a procesů– co se děje, jaké komunikační procesy probíhají</w:t>
      </w:r>
    </w:p>
    <w:p w14:paraId="689604B3" w14:textId="77777777" w:rsidR="002C303C" w:rsidRPr="00475B65" w:rsidRDefault="002C303C" w:rsidP="002C303C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475B65">
        <w:rPr>
          <w:rFonts w:cstheme="minorHAnsi"/>
        </w:rPr>
        <w:t>Vlastní reflexe situace</w:t>
      </w:r>
    </w:p>
    <w:p w14:paraId="7BBA36B9" w14:textId="77777777" w:rsidR="002C303C" w:rsidRPr="00475B65" w:rsidRDefault="002C303C" w:rsidP="002C303C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C303C" w:rsidRPr="00475B65" w14:paraId="5568BC68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50895D4" w14:textId="0B13ABD7" w:rsidR="002C303C" w:rsidRPr="00475B65" w:rsidRDefault="002C303C" w:rsidP="002C303C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Popis a reflexe situací v průběhu praxe</w:t>
            </w:r>
          </w:p>
        </w:tc>
      </w:tr>
      <w:tr w:rsidR="002C303C" w:rsidRPr="00475B65" w14:paraId="40035A84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E10CC2E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7C18F0B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24E6A98D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  <w:bookmarkEnd w:id="4"/>
    </w:tbl>
    <w:p w14:paraId="72765B34" w14:textId="77777777" w:rsidR="002C303C" w:rsidRPr="00475B65" w:rsidRDefault="002C303C" w:rsidP="002C303C">
      <w:pPr>
        <w:rPr>
          <w:rFonts w:cstheme="minorHAnsi"/>
          <w:b/>
          <w:bCs/>
          <w:sz w:val="20"/>
          <w:szCs w:val="20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C303C" w:rsidRPr="00475B65" w14:paraId="0212EC40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6AEFC55" w14:textId="62516C0D" w:rsidR="002C303C" w:rsidRPr="00475B65" w:rsidRDefault="002C303C" w:rsidP="002C303C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bookmarkStart w:id="5" w:name="_Hlk208755870"/>
            <w:r w:rsidRPr="00475B65">
              <w:rPr>
                <w:rFonts w:cstheme="minorHAnsi"/>
                <w:b/>
                <w:bCs/>
                <w:sz w:val="28"/>
                <w:szCs w:val="28"/>
              </w:rPr>
              <w:t>Reflexe silných a slabých stránek pracoviště.</w:t>
            </w:r>
          </w:p>
        </w:tc>
      </w:tr>
      <w:tr w:rsidR="002C303C" w:rsidRPr="00475B65" w14:paraId="339CFCC9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AFDFC89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11893433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</w:rPr>
            </w:pPr>
            <w:bookmarkStart w:id="6" w:name="_GoBack"/>
            <w:bookmarkEnd w:id="6"/>
          </w:p>
          <w:p w14:paraId="522049BA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CCDF0D5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0DD6CC2D" w14:textId="77777777" w:rsidR="002C303C" w:rsidRPr="00475B65" w:rsidRDefault="002C303C" w:rsidP="002F0520">
      <w:pPr>
        <w:rPr>
          <w:rFonts w:cstheme="minorHAnsi"/>
          <w:sz w:val="20"/>
          <w:szCs w:val="20"/>
          <w:u w:val="single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C303C" w:rsidRPr="00475B65" w14:paraId="2F1D116E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0A7600A" w14:textId="77777777" w:rsidR="002C303C" w:rsidRPr="00475B65" w:rsidRDefault="002C303C" w:rsidP="00CF64B9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Reflexe naplňování cíle</w:t>
            </w:r>
          </w:p>
          <w:p w14:paraId="3C8AAD09" w14:textId="7F49CC80" w:rsidR="002C303C" w:rsidRPr="00475B65" w:rsidRDefault="008C7467" w:rsidP="00CF64B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75B65">
              <w:rPr>
                <w:rFonts w:cstheme="minorHAnsi"/>
                <w:sz w:val="28"/>
                <w:szCs w:val="28"/>
              </w:rPr>
              <w:t>(</w:t>
            </w:r>
            <w:r w:rsidR="002C303C" w:rsidRPr="00475B65">
              <w:rPr>
                <w:rFonts w:cstheme="minorHAnsi"/>
                <w:sz w:val="28"/>
                <w:szCs w:val="28"/>
              </w:rPr>
              <w:t>které jste si stanovili v kroku II.)</w:t>
            </w:r>
          </w:p>
        </w:tc>
      </w:tr>
      <w:tr w:rsidR="002C303C" w:rsidRPr="00475B65" w14:paraId="2872968C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093276AA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AF866B3" w14:textId="77777777" w:rsidR="002C303C" w:rsidRPr="00475B65" w:rsidRDefault="002C303C" w:rsidP="00CF64B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FFF1918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bookmarkEnd w:id="5"/>
    </w:tbl>
    <w:p w14:paraId="799DF0D2" w14:textId="77777777" w:rsidR="002C303C" w:rsidRPr="00475B65" w:rsidRDefault="002C303C" w:rsidP="002F0520">
      <w:pPr>
        <w:rPr>
          <w:rFonts w:cstheme="minorHAnsi"/>
          <w:u w:val="single"/>
        </w:rPr>
      </w:pPr>
    </w:p>
    <w:bookmarkEnd w:id="2"/>
    <w:p w14:paraId="6D087C30" w14:textId="77777777" w:rsidR="001571EF" w:rsidRPr="00475B65" w:rsidRDefault="001571EF" w:rsidP="002F0520">
      <w:pPr>
        <w:rPr>
          <w:rFonts w:cstheme="minorHAnsi"/>
          <w:b/>
          <w:bCs/>
        </w:rPr>
      </w:pPr>
    </w:p>
    <w:p w14:paraId="5F206CE4" w14:textId="77777777" w:rsidR="008C7467" w:rsidRPr="00475B65" w:rsidRDefault="008C7467" w:rsidP="002F0520">
      <w:pPr>
        <w:rPr>
          <w:rFonts w:cstheme="minorHAnsi"/>
          <w:b/>
          <w:bCs/>
        </w:rPr>
      </w:pPr>
    </w:p>
    <w:p w14:paraId="3492BE0C" w14:textId="77777777" w:rsidR="008C7467" w:rsidRPr="00475B65" w:rsidRDefault="008C7467" w:rsidP="002F0520">
      <w:pPr>
        <w:rPr>
          <w:rFonts w:cstheme="minorHAnsi"/>
          <w:b/>
          <w:bCs/>
        </w:rPr>
      </w:pPr>
    </w:p>
    <w:p w14:paraId="712CCA96" w14:textId="77777777" w:rsidR="008C7467" w:rsidRPr="00475B65" w:rsidRDefault="008C7467" w:rsidP="002F0520">
      <w:pPr>
        <w:rPr>
          <w:rFonts w:cstheme="minorHAnsi"/>
          <w:b/>
          <w:bCs/>
        </w:rPr>
      </w:pPr>
    </w:p>
    <w:p w14:paraId="1396FAE3" w14:textId="106919BA" w:rsidR="002F0520" w:rsidRPr="00475B65" w:rsidRDefault="00667084" w:rsidP="002F0520">
      <w:pPr>
        <w:rPr>
          <w:rFonts w:cstheme="minorHAnsi"/>
          <w:b/>
          <w:bCs/>
        </w:rPr>
      </w:pPr>
      <w:bookmarkStart w:id="7" w:name="_Hlk207101224"/>
      <w:r w:rsidRPr="00475B65">
        <w:rPr>
          <w:rFonts w:cstheme="minorHAnsi"/>
          <w:b/>
          <w:bCs/>
          <w:sz w:val="28"/>
          <w:szCs w:val="28"/>
        </w:rPr>
        <w:t xml:space="preserve">Krok IV: </w:t>
      </w:r>
      <w:r w:rsidR="00C807C7" w:rsidRPr="00475B65">
        <w:rPr>
          <w:rFonts w:cstheme="minorHAnsi"/>
          <w:b/>
          <w:bCs/>
          <w:sz w:val="28"/>
          <w:szCs w:val="28"/>
        </w:rPr>
        <w:t>D</w:t>
      </w:r>
      <w:r w:rsidR="002F0520" w:rsidRPr="00475B65">
        <w:rPr>
          <w:rFonts w:cstheme="minorHAnsi"/>
          <w:b/>
          <w:bCs/>
          <w:sz w:val="28"/>
          <w:szCs w:val="28"/>
        </w:rPr>
        <w:t>otazník</w:t>
      </w:r>
      <w:r w:rsidR="000A662C" w:rsidRPr="00475B65">
        <w:rPr>
          <w:rFonts w:cstheme="minorHAnsi"/>
          <w:b/>
          <w:bCs/>
          <w:sz w:val="28"/>
          <w:szCs w:val="28"/>
        </w:rPr>
        <w:t xml:space="preserve"> REFLEXE PRAXE</w:t>
      </w:r>
      <w:r w:rsidR="00C807C7" w:rsidRPr="00475B65">
        <w:rPr>
          <w:rFonts w:cstheme="minorHAnsi"/>
          <w:b/>
          <w:bCs/>
          <w:sz w:val="28"/>
          <w:szCs w:val="28"/>
        </w:rPr>
        <w:t xml:space="preserve"> k vyplnění po absolvování </w:t>
      </w:r>
      <w:r w:rsidR="00AD0BBD" w:rsidRPr="00475B65">
        <w:rPr>
          <w:rFonts w:cstheme="minorHAnsi"/>
          <w:b/>
          <w:bCs/>
          <w:sz w:val="28"/>
          <w:szCs w:val="28"/>
        </w:rPr>
        <w:t>praxe</w:t>
      </w:r>
    </w:p>
    <w:p w14:paraId="2D551827" w14:textId="77777777" w:rsidR="008C7467" w:rsidRPr="00475B65" w:rsidRDefault="008C7467" w:rsidP="002F0520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622E895C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AD5ABDA" w14:textId="02E5602A" w:rsidR="008C7467" w:rsidRPr="00475B65" w:rsidRDefault="008C7467" w:rsidP="008C7467">
            <w:pPr>
              <w:rPr>
                <w:rFonts w:cstheme="minorHAnsi"/>
                <w:b/>
                <w:bCs/>
                <w:sz w:val="28"/>
                <w:szCs w:val="28"/>
              </w:rPr>
            </w:pPr>
            <w:bookmarkStart w:id="8" w:name="_Hlk208756003"/>
            <w:bookmarkEnd w:id="7"/>
            <w:r w:rsidRPr="00475B65">
              <w:rPr>
                <w:rFonts w:cstheme="minorHAnsi"/>
                <w:b/>
                <w:bCs/>
                <w:sz w:val="28"/>
                <w:szCs w:val="28"/>
              </w:rPr>
              <w:t>Jak na mě působilo prostředí, ve kterém jsem praxi absolvoval/a?</w:t>
            </w:r>
          </w:p>
        </w:tc>
      </w:tr>
      <w:tr w:rsidR="008C7467" w:rsidRPr="00475B65" w14:paraId="3A88EF97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E586CFC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159BBDE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bookmarkEnd w:id="8"/>
    </w:tbl>
    <w:p w14:paraId="0E0031A2" w14:textId="387CD50A" w:rsidR="001458DF" w:rsidRPr="00475B65" w:rsidRDefault="001458DF">
      <w:pPr>
        <w:rPr>
          <w:rFonts w:cstheme="minorHAnsi"/>
          <w:sz w:val="28"/>
          <w:szCs w:val="28"/>
        </w:rPr>
      </w:pPr>
    </w:p>
    <w:p w14:paraId="1BE962A5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57F9F6D7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206BFD5" w14:textId="5DE913D5" w:rsidR="008C7467" w:rsidRPr="00475B65" w:rsidRDefault="008C7467" w:rsidP="008C7467">
            <w:pPr>
              <w:jc w:val="left"/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V čem se mi dobře spolupracovalo se speciálním pedagogem? Kdy spolupráce nefungovala?</w:t>
            </w:r>
          </w:p>
        </w:tc>
      </w:tr>
      <w:tr w:rsidR="008C7467" w:rsidRPr="00475B65" w14:paraId="49A3C75E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B7F733F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374F9E6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3AD7C0A8" w14:textId="77777777" w:rsidR="008C7467" w:rsidRPr="00475B65" w:rsidRDefault="008C7467">
      <w:pPr>
        <w:rPr>
          <w:rFonts w:cstheme="minorHAnsi"/>
          <w:sz w:val="28"/>
          <w:szCs w:val="28"/>
        </w:rPr>
      </w:pPr>
    </w:p>
    <w:p w14:paraId="28D243C1" w14:textId="77777777" w:rsidR="008C7467" w:rsidRPr="00475B65" w:rsidRDefault="008C7467">
      <w:pPr>
        <w:rPr>
          <w:rFonts w:cstheme="minorHAnsi"/>
          <w:sz w:val="28"/>
          <w:szCs w:val="28"/>
        </w:rPr>
      </w:pPr>
    </w:p>
    <w:p w14:paraId="0C16967B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7F7BCC24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89FA4A2" w14:textId="55BF4363" w:rsidR="008C7467" w:rsidRPr="00475B65" w:rsidRDefault="008C7467" w:rsidP="008C746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V čem se mi dobře spolupracovalo se žáky? Kdy spolupráce nefungovala?</w:t>
            </w:r>
          </w:p>
        </w:tc>
      </w:tr>
      <w:tr w:rsidR="008C7467" w:rsidRPr="00475B65" w14:paraId="3AF5FA65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B53737E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B8290B3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2B1B7D38" w14:textId="77777777" w:rsidR="008C7467" w:rsidRPr="00475B65" w:rsidRDefault="008C7467">
      <w:pPr>
        <w:rPr>
          <w:rFonts w:cstheme="minorHAnsi"/>
          <w:sz w:val="28"/>
          <w:szCs w:val="28"/>
        </w:rPr>
      </w:pPr>
    </w:p>
    <w:p w14:paraId="053656CA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34F654D4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07F769F" w14:textId="75BFAF91" w:rsidR="008C7467" w:rsidRPr="00475B65" w:rsidRDefault="008C7467" w:rsidP="008C746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 xml:space="preserve"> Co jsem se na praxi naučil/a o práci speciálního pedagoga ve škole?</w:t>
            </w:r>
          </w:p>
        </w:tc>
      </w:tr>
      <w:tr w:rsidR="008C7467" w:rsidRPr="00475B65" w14:paraId="5ACC7D7F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69212327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374E8837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3BE94EC4" w14:textId="77777777" w:rsidR="008C7467" w:rsidRPr="00475B65" w:rsidRDefault="008C7467">
      <w:pPr>
        <w:rPr>
          <w:rFonts w:cstheme="minorHAnsi"/>
          <w:sz w:val="28"/>
          <w:szCs w:val="28"/>
        </w:rPr>
      </w:pPr>
    </w:p>
    <w:p w14:paraId="37EA2026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10D57F60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65733C19" w14:textId="55D51C1A" w:rsidR="008C7467" w:rsidRPr="00475B65" w:rsidRDefault="008C7467" w:rsidP="008C746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Co na praxi probíhalo jinak, než jsem očekával/a?</w:t>
            </w:r>
          </w:p>
        </w:tc>
      </w:tr>
      <w:tr w:rsidR="008C7467" w:rsidRPr="00475B65" w14:paraId="2BEF2BCA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698435C1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00F0994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4E81D272" w14:textId="77777777" w:rsidR="008C7467" w:rsidRPr="00475B65" w:rsidRDefault="008C7467">
      <w:pPr>
        <w:rPr>
          <w:rFonts w:cstheme="minorHAnsi"/>
          <w:sz w:val="28"/>
          <w:szCs w:val="28"/>
        </w:rPr>
      </w:pPr>
    </w:p>
    <w:p w14:paraId="0271F577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22E82807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38B527B" w14:textId="18159D5E" w:rsidR="008C7467" w:rsidRPr="00475B65" w:rsidRDefault="008C7467" w:rsidP="008C746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Jaké dovednosti jsem na praxi uplatnila? Co se mi dařilo?</w:t>
            </w:r>
          </w:p>
        </w:tc>
      </w:tr>
      <w:tr w:rsidR="008C7467" w:rsidRPr="00475B65" w14:paraId="122E326A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F546B3C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24A2BCB5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63888535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3E1B2C8C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C5B1AAD" w14:textId="1CEBD3F3" w:rsidR="008C7467" w:rsidRPr="00475B65" w:rsidRDefault="008C7467" w:rsidP="008C746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 xml:space="preserve">V jaké oblasti jsem narazil </w:t>
            </w:r>
            <w:proofErr w:type="gramStart"/>
            <w:r w:rsidRPr="00475B65">
              <w:rPr>
                <w:rFonts w:cstheme="minorHAnsi"/>
                <w:b/>
                <w:bCs/>
                <w:sz w:val="28"/>
                <w:szCs w:val="28"/>
              </w:rPr>
              <w:t>( a</w:t>
            </w:r>
            <w:proofErr w:type="gramEnd"/>
            <w:r w:rsidRPr="00475B65">
              <w:rPr>
                <w:rFonts w:cstheme="minorHAnsi"/>
                <w:b/>
                <w:bCs/>
                <w:sz w:val="28"/>
                <w:szCs w:val="28"/>
              </w:rPr>
              <w:t>) na vlastní limity? Jak se v této oblasti mohu posouvat?</w:t>
            </w:r>
          </w:p>
        </w:tc>
      </w:tr>
      <w:tr w:rsidR="008C7467" w:rsidRPr="00475B65" w14:paraId="33C41631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388DE90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24CEFCC7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411A5919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1D8A1D99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F647FDE" w14:textId="61458303" w:rsidR="008C7467" w:rsidRPr="00475B65" w:rsidRDefault="008C7467" w:rsidP="00CF64B9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V čem pro mě byla praxe profesním přínosem a v čem osobnostním přínosem?</w:t>
            </w:r>
          </w:p>
        </w:tc>
      </w:tr>
      <w:tr w:rsidR="008C7467" w:rsidRPr="00475B65" w14:paraId="174719EB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569E4807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13E1F65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41A8917E" w14:textId="77777777" w:rsidR="008C7467" w:rsidRPr="00475B65" w:rsidRDefault="008C7467">
      <w:pPr>
        <w:rPr>
          <w:rFonts w:cstheme="minorHAnsi"/>
          <w:sz w:val="28"/>
          <w:szCs w:val="28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C7467" w:rsidRPr="00475B65" w14:paraId="3B59D952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78BE65F1" w14:textId="0C12349A" w:rsidR="008C7467" w:rsidRPr="00475B65" w:rsidRDefault="008C7467" w:rsidP="008C7467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Jaké dovednosti bych u sebe chtěl/a rozvíjet v následující praxi</w:t>
            </w:r>
          </w:p>
        </w:tc>
      </w:tr>
      <w:tr w:rsidR="008C7467" w:rsidRPr="00475B65" w14:paraId="6E9039F5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00F2E18E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00C3B1FF" w14:textId="77777777" w:rsidR="008C7467" w:rsidRPr="00475B65" w:rsidRDefault="008C7467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1C0F1C19" w14:textId="77777777" w:rsidR="00C807C7" w:rsidRPr="00475B65" w:rsidRDefault="00C807C7" w:rsidP="00C807C7">
      <w:pPr>
        <w:rPr>
          <w:rFonts w:cstheme="minorHAnsi"/>
        </w:rPr>
      </w:pPr>
    </w:p>
    <w:p w14:paraId="103CA71D" w14:textId="77777777" w:rsidR="008C7467" w:rsidRPr="00475B65" w:rsidRDefault="008C7467" w:rsidP="00C807C7">
      <w:pPr>
        <w:rPr>
          <w:rFonts w:cstheme="minorHAnsi"/>
        </w:rPr>
      </w:pPr>
    </w:p>
    <w:p w14:paraId="0AB5ABF9" w14:textId="18CFA8DA" w:rsidR="00C807C7" w:rsidRPr="00475B65" w:rsidRDefault="00C807C7" w:rsidP="00C807C7">
      <w:pPr>
        <w:rPr>
          <w:rFonts w:cstheme="minorHAnsi"/>
          <w:b/>
          <w:bCs/>
          <w:sz w:val="28"/>
          <w:szCs w:val="28"/>
        </w:rPr>
      </w:pPr>
      <w:bookmarkStart w:id="9" w:name="_Hlk207101288"/>
      <w:bookmarkStart w:id="10" w:name="_Hlk208756555"/>
      <w:r w:rsidRPr="00475B65">
        <w:rPr>
          <w:rFonts w:cstheme="minorHAnsi"/>
          <w:b/>
          <w:bCs/>
          <w:sz w:val="28"/>
          <w:szCs w:val="28"/>
        </w:rPr>
        <w:t>Krok V. Zkušenost s reflexí a sebereflexí</w:t>
      </w:r>
    </w:p>
    <w:p w14:paraId="08B2A088" w14:textId="77777777" w:rsidR="002A5A66" w:rsidRPr="00475B65" w:rsidRDefault="002A5A66" w:rsidP="00C807C7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A5A66" w:rsidRPr="00475B65" w14:paraId="57ADA845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13AC650F" w14:textId="0272D864" w:rsidR="002A5A66" w:rsidRPr="00475B65" w:rsidRDefault="002A5A66" w:rsidP="002A5A66">
            <w:pPr>
              <w:pStyle w:val="Odstavecseseznamem"/>
              <w:numPr>
                <w:ilvl w:val="0"/>
                <w:numId w:val="14"/>
              </w:num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 xml:space="preserve">Jak se mi daří uplatňovat </w:t>
            </w:r>
            <w:proofErr w:type="gramStart"/>
            <w:r w:rsidRPr="00475B65">
              <w:rPr>
                <w:rFonts w:cstheme="minorHAnsi"/>
                <w:b/>
                <w:bCs/>
                <w:sz w:val="28"/>
                <w:szCs w:val="28"/>
              </w:rPr>
              <w:t>sebereflexi ?</w:t>
            </w:r>
            <w:proofErr w:type="gramEnd"/>
          </w:p>
        </w:tc>
      </w:tr>
      <w:tr w:rsidR="002A5A66" w:rsidRPr="00475B65" w14:paraId="2C43C2FE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C1D4545" w14:textId="77777777" w:rsidR="002A5A66" w:rsidRPr="00475B65" w:rsidRDefault="002A5A66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49F7389D" w14:textId="77777777" w:rsidR="002A5A66" w:rsidRPr="00475B65" w:rsidRDefault="002A5A66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4C91E288" w14:textId="77777777" w:rsidR="002A5A66" w:rsidRPr="00475B65" w:rsidRDefault="002A5A66" w:rsidP="00C807C7">
      <w:pPr>
        <w:rPr>
          <w:rFonts w:cstheme="minorHAnsi"/>
          <w:b/>
        </w:rPr>
      </w:pPr>
    </w:p>
    <w:p w14:paraId="0CBFEBFE" w14:textId="77777777" w:rsidR="002A5A66" w:rsidRPr="00475B65" w:rsidRDefault="002A5A66" w:rsidP="00C807C7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A5A66" w:rsidRPr="00475B65" w14:paraId="78F76AF8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9FFE4C0" w14:textId="1177AD98" w:rsidR="002A5A66" w:rsidRPr="00475B65" w:rsidRDefault="002A5A66" w:rsidP="002A5A66">
            <w:pPr>
              <w:pStyle w:val="Odstavecseseznamem"/>
              <w:numPr>
                <w:ilvl w:val="0"/>
                <w:numId w:val="14"/>
              </w:num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Jaké techniky reflexe a sebereflexe rád(a) používám a proč? (např. vedení reflektivního deníku, zpětnovazebný rozhovor, SWOT analýza, myšlenková mapa...)</w:t>
            </w:r>
          </w:p>
        </w:tc>
      </w:tr>
      <w:tr w:rsidR="002A5A66" w:rsidRPr="00475B65" w14:paraId="63804E1A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6CFA866" w14:textId="77777777" w:rsidR="002A5A66" w:rsidRPr="00475B65" w:rsidRDefault="002A5A66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277C3815" w14:textId="77777777" w:rsidR="002A5A66" w:rsidRPr="00475B65" w:rsidRDefault="002A5A66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0DD1F064" w14:textId="77777777" w:rsidR="002A5A66" w:rsidRPr="00475B65" w:rsidRDefault="002A5A66" w:rsidP="00C807C7">
      <w:pPr>
        <w:rPr>
          <w:rFonts w:cstheme="minorHAnsi"/>
          <w:b/>
        </w:rPr>
      </w:pPr>
    </w:p>
    <w:p w14:paraId="78531DC2" w14:textId="77777777" w:rsidR="002A5A66" w:rsidRPr="00475B65" w:rsidRDefault="002A5A66" w:rsidP="00C807C7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2A5A66" w:rsidRPr="00475B65" w14:paraId="10E9A98D" w14:textId="77777777" w:rsidTr="00CF64B9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75D7EE78" w14:textId="77777777" w:rsidR="002A5A66" w:rsidRPr="00475B65" w:rsidRDefault="002A5A66" w:rsidP="002A5A66">
            <w:pPr>
              <w:pStyle w:val="Odstavecseseznamem"/>
              <w:numPr>
                <w:ilvl w:val="0"/>
                <w:numId w:val="14"/>
              </w:numPr>
              <w:rPr>
                <w:rFonts w:cstheme="minorHAnsi"/>
                <w:b/>
                <w:bCs/>
              </w:rPr>
            </w:pPr>
            <w:r w:rsidRPr="00475B65">
              <w:rPr>
                <w:rFonts w:cstheme="minorHAnsi"/>
                <w:b/>
                <w:bCs/>
                <w:sz w:val="28"/>
                <w:szCs w:val="28"/>
              </w:rPr>
              <w:t>Jak se změnil můj pohled na vlastní roli pedagoga během semestru?</w:t>
            </w:r>
          </w:p>
          <w:p w14:paraId="4D0D43AA" w14:textId="02E7CF3B" w:rsidR="002A5A66" w:rsidRPr="00475B65" w:rsidRDefault="002A5A66" w:rsidP="00CF64B9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2A5A66" w:rsidRPr="00475B65" w14:paraId="51F3B5D3" w14:textId="77777777" w:rsidTr="00CF64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6F1A4310" w14:textId="77777777" w:rsidR="002A5A66" w:rsidRPr="00475B65" w:rsidRDefault="002A5A66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D8BA988" w14:textId="77777777" w:rsidR="002A5A66" w:rsidRPr="00475B65" w:rsidRDefault="002A5A66" w:rsidP="00CF64B9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2DC3D69E" w14:textId="77777777" w:rsidR="002A5A66" w:rsidRPr="00475B65" w:rsidRDefault="002A5A66" w:rsidP="00C807C7">
      <w:pPr>
        <w:rPr>
          <w:rFonts w:cstheme="minorHAnsi"/>
          <w:b/>
        </w:rPr>
      </w:pPr>
    </w:p>
    <w:bookmarkEnd w:id="9"/>
    <w:p w14:paraId="1278A75E" w14:textId="77777777" w:rsidR="001458DF" w:rsidRPr="00475B65" w:rsidRDefault="001458DF" w:rsidP="001458DF">
      <w:pPr>
        <w:pStyle w:val="Odstavecseseznamem"/>
        <w:rPr>
          <w:rFonts w:cstheme="minorHAnsi"/>
        </w:rPr>
      </w:pPr>
    </w:p>
    <w:p w14:paraId="77B55187" w14:textId="77777777" w:rsidR="00C863BE" w:rsidRPr="00475B65" w:rsidRDefault="00C863BE" w:rsidP="00C863BE">
      <w:pPr>
        <w:ind w:left="360"/>
        <w:rPr>
          <w:rFonts w:cstheme="minorHAnsi"/>
          <w:b/>
          <w:color w:val="EE0000"/>
          <w:sz w:val="24"/>
          <w:szCs w:val="24"/>
        </w:rPr>
      </w:pPr>
      <w:r w:rsidRPr="00475B65">
        <w:rPr>
          <w:rFonts w:cstheme="minorHAnsi"/>
          <w:b/>
          <w:color w:val="EE0000"/>
          <w:sz w:val="24"/>
          <w:szCs w:val="24"/>
        </w:rPr>
        <w:t>Reflektivní schéma se odevzdává spolu s deníkem praxe po ukončení praxe</w:t>
      </w:r>
    </w:p>
    <w:bookmarkEnd w:id="10"/>
    <w:p w14:paraId="6A486089" w14:textId="1CEBA269" w:rsidR="001458DF" w:rsidRPr="00475B65" w:rsidRDefault="001458DF">
      <w:pPr>
        <w:rPr>
          <w:rFonts w:cstheme="minorHAnsi"/>
        </w:rPr>
      </w:pPr>
    </w:p>
    <w:sectPr w:rsidR="001458DF" w:rsidRPr="00475B65" w:rsidSect="005C785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9293B" w14:textId="77777777" w:rsidR="00AF58F9" w:rsidRDefault="00AF58F9" w:rsidP="005C785A">
      <w:pPr>
        <w:spacing w:after="0" w:line="240" w:lineRule="auto"/>
      </w:pPr>
      <w:r>
        <w:separator/>
      </w:r>
    </w:p>
  </w:endnote>
  <w:endnote w:type="continuationSeparator" w:id="0">
    <w:p w14:paraId="111D967A" w14:textId="77777777" w:rsidR="00AF58F9" w:rsidRDefault="00AF58F9" w:rsidP="005C7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C9581" w14:textId="77777777" w:rsidR="005C785A" w:rsidRDefault="005C785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F5177" w14:textId="77777777" w:rsidR="005C785A" w:rsidRDefault="005C785A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86BB3" w14:textId="77777777" w:rsidR="005C785A" w:rsidRDefault="005C785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02602" w14:textId="77777777" w:rsidR="00AF58F9" w:rsidRDefault="00AF58F9" w:rsidP="005C785A">
      <w:pPr>
        <w:spacing w:after="0" w:line="240" w:lineRule="auto"/>
      </w:pPr>
      <w:r>
        <w:separator/>
      </w:r>
    </w:p>
  </w:footnote>
  <w:footnote w:type="continuationSeparator" w:id="0">
    <w:p w14:paraId="740258A3" w14:textId="77777777" w:rsidR="00AF58F9" w:rsidRDefault="00AF58F9" w:rsidP="005C78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C4369" w14:textId="77777777" w:rsidR="005C785A" w:rsidRDefault="005C785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2EDCF" w14:textId="42D66EAE" w:rsidR="005C785A" w:rsidRDefault="005C785A" w:rsidP="005C785A">
    <w:pPr>
      <w:pStyle w:val="Zhlav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FEE2C" w14:textId="7EB4E804" w:rsidR="005C785A" w:rsidRDefault="005C785A" w:rsidP="005C785A">
    <w:pPr>
      <w:pStyle w:val="Zhlav"/>
      <w:jc w:val="center"/>
    </w:pPr>
    <w:r w:rsidRPr="00101A47">
      <w:rPr>
        <w:noProof/>
      </w:rPr>
      <w:drawing>
        <wp:inline distT="0" distB="0" distL="0" distR="0" wp14:anchorId="3760D437" wp14:editId="2210EF31">
          <wp:extent cx="3600450" cy="647700"/>
          <wp:effectExtent l="0" t="0" r="0" b="0"/>
          <wp:docPr id="1870328819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1EA1"/>
    <w:multiLevelType w:val="hybridMultilevel"/>
    <w:tmpl w:val="6F8024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9B8AC"/>
    <w:multiLevelType w:val="hybridMultilevel"/>
    <w:tmpl w:val="1C9AB622"/>
    <w:lvl w:ilvl="0" w:tplc="C576EA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50E1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3AF2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80B9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24FB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20F6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72F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EADB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00E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0160F"/>
    <w:multiLevelType w:val="hybridMultilevel"/>
    <w:tmpl w:val="9D10FD4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9E70D9"/>
    <w:multiLevelType w:val="hybridMultilevel"/>
    <w:tmpl w:val="69B005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647FF"/>
    <w:multiLevelType w:val="hybridMultilevel"/>
    <w:tmpl w:val="969EBFE4"/>
    <w:lvl w:ilvl="0" w:tplc="DF6A7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F35DE7"/>
    <w:multiLevelType w:val="hybridMultilevel"/>
    <w:tmpl w:val="82009E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35907"/>
    <w:multiLevelType w:val="hybridMultilevel"/>
    <w:tmpl w:val="0DF02A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253B53"/>
    <w:multiLevelType w:val="hybridMultilevel"/>
    <w:tmpl w:val="22D222D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E09DC"/>
    <w:multiLevelType w:val="hybridMultilevel"/>
    <w:tmpl w:val="E624B98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812DF4"/>
    <w:multiLevelType w:val="hybridMultilevel"/>
    <w:tmpl w:val="7EC8477C"/>
    <w:lvl w:ilvl="0" w:tplc="C25E3D7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8"/>
        <w:szCs w:val="2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891B41"/>
    <w:multiLevelType w:val="hybridMultilevel"/>
    <w:tmpl w:val="6C22CB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05C1"/>
    <w:multiLevelType w:val="hybridMultilevel"/>
    <w:tmpl w:val="F95245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97E9C"/>
    <w:multiLevelType w:val="hybridMultilevel"/>
    <w:tmpl w:val="0DF02A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E1870"/>
    <w:multiLevelType w:val="hybridMultilevel"/>
    <w:tmpl w:val="5E30D6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A1178"/>
    <w:multiLevelType w:val="hybridMultilevel"/>
    <w:tmpl w:val="0DF02A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11"/>
  </w:num>
  <w:num w:numId="5">
    <w:abstractNumId w:val="10"/>
  </w:num>
  <w:num w:numId="6">
    <w:abstractNumId w:val="12"/>
  </w:num>
  <w:num w:numId="7">
    <w:abstractNumId w:val="3"/>
  </w:num>
  <w:num w:numId="8">
    <w:abstractNumId w:val="5"/>
  </w:num>
  <w:num w:numId="9">
    <w:abstractNumId w:val="13"/>
  </w:num>
  <w:num w:numId="10">
    <w:abstractNumId w:val="14"/>
  </w:num>
  <w:num w:numId="11">
    <w:abstractNumId w:val="6"/>
  </w:num>
  <w:num w:numId="12">
    <w:abstractNumId w:val="2"/>
  </w:num>
  <w:num w:numId="13">
    <w:abstractNumId w:val="8"/>
  </w:num>
  <w:num w:numId="14">
    <w:abstractNumId w:val="9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Ta2NLI0MLAwMDNR0lEKTi0uzszPAykwqgUAIYFVwCwAAAA="/>
  </w:docVars>
  <w:rsids>
    <w:rsidRoot w:val="001458DF"/>
    <w:rsid w:val="000158F6"/>
    <w:rsid w:val="00016D6C"/>
    <w:rsid w:val="00043218"/>
    <w:rsid w:val="000A662C"/>
    <w:rsid w:val="000A69C2"/>
    <w:rsid w:val="000B4DC1"/>
    <w:rsid w:val="000D71E2"/>
    <w:rsid w:val="001458DF"/>
    <w:rsid w:val="001571EF"/>
    <w:rsid w:val="001B5943"/>
    <w:rsid w:val="001C4040"/>
    <w:rsid w:val="001D0444"/>
    <w:rsid w:val="001D3764"/>
    <w:rsid w:val="00203CD7"/>
    <w:rsid w:val="00235C93"/>
    <w:rsid w:val="00251956"/>
    <w:rsid w:val="00280283"/>
    <w:rsid w:val="002A2034"/>
    <w:rsid w:val="002A5A66"/>
    <w:rsid w:val="002C303C"/>
    <w:rsid w:val="002F0520"/>
    <w:rsid w:val="00307AF3"/>
    <w:rsid w:val="0034025A"/>
    <w:rsid w:val="003605F4"/>
    <w:rsid w:val="0037048F"/>
    <w:rsid w:val="00391215"/>
    <w:rsid w:val="003D39C9"/>
    <w:rsid w:val="00431817"/>
    <w:rsid w:val="004319E8"/>
    <w:rsid w:val="0046277F"/>
    <w:rsid w:val="00467967"/>
    <w:rsid w:val="00475B65"/>
    <w:rsid w:val="004904EB"/>
    <w:rsid w:val="004E305E"/>
    <w:rsid w:val="0051596D"/>
    <w:rsid w:val="00523B2D"/>
    <w:rsid w:val="005A7900"/>
    <w:rsid w:val="005B22E5"/>
    <w:rsid w:val="005C785A"/>
    <w:rsid w:val="005E1182"/>
    <w:rsid w:val="00667084"/>
    <w:rsid w:val="00692C68"/>
    <w:rsid w:val="006E3833"/>
    <w:rsid w:val="007104E8"/>
    <w:rsid w:val="007226F8"/>
    <w:rsid w:val="00732458"/>
    <w:rsid w:val="00741B28"/>
    <w:rsid w:val="007866B0"/>
    <w:rsid w:val="00840964"/>
    <w:rsid w:val="00863536"/>
    <w:rsid w:val="008700FB"/>
    <w:rsid w:val="00881649"/>
    <w:rsid w:val="008A2E6B"/>
    <w:rsid w:val="008B20D8"/>
    <w:rsid w:val="008B61C3"/>
    <w:rsid w:val="008C7467"/>
    <w:rsid w:val="009C76B4"/>
    <w:rsid w:val="009D3CDF"/>
    <w:rsid w:val="00A30CA0"/>
    <w:rsid w:val="00A33405"/>
    <w:rsid w:val="00A42115"/>
    <w:rsid w:val="00A43125"/>
    <w:rsid w:val="00A45977"/>
    <w:rsid w:val="00A74CD3"/>
    <w:rsid w:val="00AC284D"/>
    <w:rsid w:val="00AD0BBD"/>
    <w:rsid w:val="00AF58F9"/>
    <w:rsid w:val="00B64B23"/>
    <w:rsid w:val="00BC38E2"/>
    <w:rsid w:val="00BD6378"/>
    <w:rsid w:val="00BE262E"/>
    <w:rsid w:val="00BF237D"/>
    <w:rsid w:val="00C11805"/>
    <w:rsid w:val="00C1371D"/>
    <w:rsid w:val="00C451E3"/>
    <w:rsid w:val="00C51850"/>
    <w:rsid w:val="00C807C7"/>
    <w:rsid w:val="00C863BE"/>
    <w:rsid w:val="00C920A4"/>
    <w:rsid w:val="00CE6B71"/>
    <w:rsid w:val="00CF5BDD"/>
    <w:rsid w:val="00D90BFD"/>
    <w:rsid w:val="00DD2FA1"/>
    <w:rsid w:val="00E00DEF"/>
    <w:rsid w:val="00E26E69"/>
    <w:rsid w:val="00E7027B"/>
    <w:rsid w:val="00EC07EF"/>
    <w:rsid w:val="00F07B72"/>
    <w:rsid w:val="00F768E2"/>
    <w:rsid w:val="014B4A7C"/>
    <w:rsid w:val="0DC73811"/>
    <w:rsid w:val="11B5CA7D"/>
    <w:rsid w:val="1B681264"/>
    <w:rsid w:val="1FF436AC"/>
    <w:rsid w:val="23C2D544"/>
    <w:rsid w:val="331C74E1"/>
    <w:rsid w:val="450AF162"/>
    <w:rsid w:val="465EA557"/>
    <w:rsid w:val="4A624998"/>
    <w:rsid w:val="5D7BE963"/>
    <w:rsid w:val="7F24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2DB970"/>
  <w15:chartTrackingRefBased/>
  <w15:docId w15:val="{CE3DBB1A-0075-4525-81FD-D28A8E9E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458DF"/>
    <w:pPr>
      <w:ind w:left="720"/>
      <w:contextualSpacing/>
    </w:pPr>
  </w:style>
  <w:style w:type="table" w:styleId="Mkatabulky">
    <w:name w:val="Table Grid"/>
    <w:basedOn w:val="Normlntabulka"/>
    <w:uiPriority w:val="39"/>
    <w:rsid w:val="00C51850"/>
    <w:pPr>
      <w:spacing w:after="0" w:line="240" w:lineRule="auto"/>
      <w:jc w:val="left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5C78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C785A"/>
  </w:style>
  <w:style w:type="paragraph" w:styleId="Zpat">
    <w:name w:val="footer"/>
    <w:basedOn w:val="Normln"/>
    <w:link w:val="ZpatChar"/>
    <w:uiPriority w:val="99"/>
    <w:unhideWhenUsed/>
    <w:rsid w:val="005C78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C78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FD8CEDF6AB3F7489FB0D0F5A4FF1CE3" ma:contentTypeVersion="16" ma:contentTypeDescription="Vytvoří nový dokument" ma:contentTypeScope="" ma:versionID="c4eceab2317cd8476648164c605a446e">
  <xsd:schema xmlns:xsd="http://www.w3.org/2001/XMLSchema" xmlns:xs="http://www.w3.org/2001/XMLSchema" xmlns:p="http://schemas.microsoft.com/office/2006/metadata/properties" xmlns:ns3="30d45dd2-558a-44db-9f6b-8be3377bd1a8" xmlns:ns4="af0eac29-31f0-4e8f-88ae-c7632016b1c1" targetNamespace="http://schemas.microsoft.com/office/2006/metadata/properties" ma:root="true" ma:fieldsID="60a97cc3751d099c80adfb7e8f882a45" ns3:_="" ns4:_="">
    <xsd:import namespace="30d45dd2-558a-44db-9f6b-8be3377bd1a8"/>
    <xsd:import namespace="af0eac29-31f0-4e8f-88ae-c7632016b1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45dd2-558a-44db-9f6b-8be3377bd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eac29-31f0-4e8f-88ae-c7632016b1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d45dd2-558a-44db-9f6b-8be3377bd1a8" xsi:nil="true"/>
  </documentManagement>
</p:properties>
</file>

<file path=customXml/itemProps1.xml><?xml version="1.0" encoding="utf-8"?>
<ds:datastoreItem xmlns:ds="http://schemas.openxmlformats.org/officeDocument/2006/customXml" ds:itemID="{0D11EB0A-BE31-4476-9614-871D839EA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d45dd2-558a-44db-9f6b-8be3377bd1a8"/>
    <ds:schemaRef ds:uri="af0eac29-31f0-4e8f-88ae-c7632016b1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5487BE-7AFE-4E8F-9E5F-D6145E96E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A9122B-8D7F-4099-BCCA-7BE71558F218}">
  <ds:schemaRefs>
    <ds:schemaRef ds:uri="http://schemas.microsoft.com/office/2006/metadata/properties"/>
    <ds:schemaRef ds:uri="http://schemas.microsoft.com/office/infopath/2007/PartnerControls"/>
    <ds:schemaRef ds:uri="30d45dd2-558a-44db-9f6b-8be3377bd1a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6</Pages>
  <Words>440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ílková Zuzana Mgr. Ph.D.</dc:creator>
  <cp:keywords/>
  <dc:description/>
  <cp:lastModifiedBy>Štefánková Zuzana Mgr. Ph.D.</cp:lastModifiedBy>
  <cp:revision>23</cp:revision>
  <dcterms:created xsi:type="dcterms:W3CDTF">2023-10-05T07:13:00Z</dcterms:created>
  <dcterms:modified xsi:type="dcterms:W3CDTF">2025-09-16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D8CEDF6AB3F7489FB0D0F5A4FF1CE3</vt:lpwstr>
  </property>
</Properties>
</file>